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F3359" w14:textId="77777777"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1" locked="0" layoutInCell="1" allowOverlap="1" wp14:anchorId="3DC4FB14" wp14:editId="4A95FE98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2179320" cy="1062990"/>
            <wp:effectExtent l="0" t="0" r="0" b="3810"/>
            <wp:wrapTight wrapText="bothSides">
              <wp:wrapPolygon edited="0">
                <wp:start x="0" y="0"/>
                <wp:lineTo x="0" y="21290"/>
                <wp:lineTo x="21336" y="21290"/>
                <wp:lineTo x="21336" y="0"/>
                <wp:lineTo x="0" y="0"/>
              </wp:wrapPolygon>
            </wp:wrapTight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14:paraId="6CF186B1" w14:textId="77777777" w:rsidR="009B0C72" w:rsidRDefault="009B0C72" w:rsidP="009B0C72">
      <w:pPr>
        <w:pStyle w:val="Default"/>
      </w:pPr>
      <w:r>
        <w:t xml:space="preserve"> </w:t>
      </w:r>
    </w:p>
    <w:p w14:paraId="08C91855" w14:textId="77777777" w:rsidR="00374A81" w:rsidRDefault="00374A81" w:rsidP="009B0C72">
      <w:pPr>
        <w:pStyle w:val="Default"/>
        <w:rPr>
          <w:sz w:val="22"/>
          <w:szCs w:val="22"/>
        </w:rPr>
      </w:pPr>
    </w:p>
    <w:p w14:paraId="25B73B3D" w14:textId="77777777" w:rsidR="009C67E9" w:rsidRDefault="009C67E9" w:rsidP="009B0C72">
      <w:pPr>
        <w:pStyle w:val="Default"/>
        <w:rPr>
          <w:sz w:val="22"/>
          <w:szCs w:val="22"/>
        </w:rPr>
      </w:pPr>
    </w:p>
    <w:p w14:paraId="01685C25" w14:textId="1E831913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 xml:space="preserve">the </w:t>
      </w:r>
      <w:r w:rsidR="00E53262">
        <w:rPr>
          <w:szCs w:val="22"/>
        </w:rPr>
        <w:t>2</w:t>
      </w:r>
      <w:r w:rsidR="00A117B2">
        <w:rPr>
          <w:szCs w:val="22"/>
        </w:rPr>
        <w:t>2</w:t>
      </w:r>
      <w:r w:rsidR="00A117B2">
        <w:rPr>
          <w:szCs w:val="22"/>
          <w:vertAlign w:val="superscript"/>
        </w:rPr>
        <w:t>nd</w:t>
      </w:r>
      <w:r w:rsidR="00E53262">
        <w:rPr>
          <w:szCs w:val="22"/>
        </w:rPr>
        <w:t xml:space="preserve"> Annual</w:t>
      </w:r>
      <w:r w:rsidRPr="00374A81">
        <w:rPr>
          <w:szCs w:val="22"/>
        </w:rPr>
        <w:t xml:space="preserve"> 3 Rivers Wet Weather Conference</w:t>
      </w:r>
      <w:r w:rsidR="00E53262">
        <w:rPr>
          <w:szCs w:val="22"/>
        </w:rPr>
        <w:t>, November 3-4</w:t>
      </w:r>
      <w:r w:rsidR="0059260D">
        <w:rPr>
          <w:szCs w:val="22"/>
        </w:rPr>
        <w:t>, 20</w:t>
      </w:r>
      <w:r w:rsidR="00A117B2">
        <w:rPr>
          <w:szCs w:val="22"/>
        </w:rPr>
        <w:t>21</w:t>
      </w:r>
      <w:r w:rsidR="00E53262">
        <w:rPr>
          <w:szCs w:val="22"/>
        </w:rPr>
        <w:t>,</w:t>
      </w:r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</w:t>
      </w:r>
      <w:proofErr w:type="gramStart"/>
      <w:r w:rsidRPr="00374A81">
        <w:rPr>
          <w:szCs w:val="22"/>
        </w:rPr>
        <w:t>slides</w:t>
      </w:r>
      <w:proofErr w:type="gramEnd"/>
      <w:r w:rsidRPr="00374A81">
        <w:rPr>
          <w:szCs w:val="22"/>
        </w:rPr>
        <w:t xml:space="preserve"> and videos I provide with my presentation, in whole or in part, in any form or media, for informational or educational purposes as determined by 3RWW.</w:t>
      </w:r>
    </w:p>
    <w:p w14:paraId="1BA3A7C6" w14:textId="77777777" w:rsidR="009B0C72" w:rsidRPr="00374A81" w:rsidRDefault="009B0C72" w:rsidP="009B0C72">
      <w:pPr>
        <w:pStyle w:val="Default"/>
        <w:rPr>
          <w:szCs w:val="22"/>
        </w:rPr>
      </w:pPr>
    </w:p>
    <w:p w14:paraId="7068107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14:paraId="634CEA7A" w14:textId="77777777" w:rsidR="009B0C72" w:rsidRPr="00374A81" w:rsidRDefault="009B0C72" w:rsidP="009B0C72">
      <w:pPr>
        <w:pStyle w:val="Default"/>
        <w:rPr>
          <w:szCs w:val="22"/>
        </w:rPr>
      </w:pPr>
    </w:p>
    <w:p w14:paraId="18CC3DF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14:paraId="6E70DE13" w14:textId="77777777" w:rsidR="009B0C72" w:rsidRPr="00374A81" w:rsidRDefault="009B0C72" w:rsidP="009B0C72">
      <w:pPr>
        <w:pStyle w:val="Default"/>
        <w:rPr>
          <w:szCs w:val="22"/>
        </w:rPr>
      </w:pPr>
    </w:p>
    <w:p w14:paraId="7B048073" w14:textId="77777777"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14:paraId="76C0BE39" w14:textId="77777777" w:rsidR="009C67E9" w:rsidRDefault="009C67E9" w:rsidP="009B0C72">
      <w:pPr>
        <w:pStyle w:val="Default"/>
        <w:rPr>
          <w:szCs w:val="22"/>
        </w:rPr>
      </w:pPr>
    </w:p>
    <w:p w14:paraId="5B4E9A0D" w14:textId="77777777"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14:paraId="7178BC9C" w14:textId="77777777" w:rsidR="009B0C72" w:rsidRPr="00374A81" w:rsidRDefault="009B0C72" w:rsidP="009B0C72">
      <w:pPr>
        <w:pStyle w:val="Default"/>
        <w:rPr>
          <w:szCs w:val="22"/>
        </w:rPr>
      </w:pPr>
    </w:p>
    <w:p w14:paraId="3FE8AF5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14:paraId="5C9BBAC7" w14:textId="77777777" w:rsidR="009B0C72" w:rsidRPr="00374A81" w:rsidRDefault="009B0C72" w:rsidP="009B0C72">
      <w:pPr>
        <w:pStyle w:val="Default"/>
        <w:rPr>
          <w:szCs w:val="22"/>
        </w:rPr>
      </w:pPr>
    </w:p>
    <w:p w14:paraId="5D594F24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14:paraId="463DF2AB" w14:textId="77777777" w:rsidR="009B0C72" w:rsidRPr="00374A81" w:rsidRDefault="009B0C72" w:rsidP="009B0C72">
      <w:pPr>
        <w:pStyle w:val="Default"/>
        <w:rPr>
          <w:szCs w:val="22"/>
        </w:rPr>
      </w:pPr>
    </w:p>
    <w:p w14:paraId="519354C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14:paraId="1C27204B" w14:textId="77777777"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14:paraId="41C94BEA" w14:textId="77777777" w:rsidTr="009B0C72">
        <w:tc>
          <w:tcPr>
            <w:tcW w:w="1350" w:type="dxa"/>
            <w:vAlign w:val="bottom"/>
          </w:tcPr>
          <w:p w14:paraId="240EAF38" w14:textId="77777777"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14:paraId="6264C63E" w14:textId="77777777"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14:paraId="4F161CA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14:paraId="1E5519BE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21370F49" w14:textId="77777777" w:rsidTr="009B0C72">
        <w:tc>
          <w:tcPr>
            <w:tcW w:w="1350" w:type="dxa"/>
            <w:vAlign w:val="bottom"/>
          </w:tcPr>
          <w:p w14:paraId="62722B32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50EFF92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976C336" w14:textId="77777777" w:rsidTr="009B0C72">
        <w:tc>
          <w:tcPr>
            <w:tcW w:w="1350" w:type="dxa"/>
            <w:vAlign w:val="bottom"/>
          </w:tcPr>
          <w:p w14:paraId="5852387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654DEC7F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57F00227" w14:textId="77777777" w:rsidTr="009B0C72">
        <w:tc>
          <w:tcPr>
            <w:tcW w:w="1350" w:type="dxa"/>
            <w:vAlign w:val="bottom"/>
          </w:tcPr>
          <w:p w14:paraId="5C2BF137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14:paraId="1CD1BBE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14:paraId="3522362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14:paraId="7C836614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BBDF618" w14:textId="77777777" w:rsidTr="00374A81">
        <w:trPr>
          <w:trHeight w:val="314"/>
        </w:trPr>
        <w:tc>
          <w:tcPr>
            <w:tcW w:w="1350" w:type="dxa"/>
            <w:vAlign w:val="bottom"/>
          </w:tcPr>
          <w:p w14:paraId="2D8F79CC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74404299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14:paraId="6047F053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14:paraId="42DB8D0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6EB88" w14:textId="77777777" w:rsidR="009B0C72" w:rsidRPr="00374A81" w:rsidRDefault="009B0C72" w:rsidP="009B0C72">
      <w:pPr>
        <w:pStyle w:val="Default"/>
        <w:rPr>
          <w:sz w:val="22"/>
          <w:szCs w:val="22"/>
        </w:rPr>
      </w:pPr>
    </w:p>
    <w:p w14:paraId="55D6A123" w14:textId="77777777"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14:paraId="25F0A8AA" w14:textId="77777777" w:rsidR="009B0C72" w:rsidRPr="00374A81" w:rsidRDefault="003959D6" w:rsidP="009B0C72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  <w:u w:val="single"/>
        </w:rPr>
        <w:t>Please</w:t>
      </w:r>
      <w:r w:rsidR="009B0C72" w:rsidRPr="00374A81">
        <w:rPr>
          <w:sz w:val="22"/>
          <w:szCs w:val="22"/>
          <w:u w:val="single"/>
        </w:rPr>
        <w:t xml:space="preserve"> email, or mail completed releases to:</w:t>
      </w:r>
    </w:p>
    <w:p w14:paraId="1C833948" w14:textId="77777777" w:rsidR="009B0C72" w:rsidRPr="00374A81" w:rsidRDefault="009B0C72" w:rsidP="009B0C72">
      <w:pPr>
        <w:pStyle w:val="Default"/>
        <w:jc w:val="center"/>
        <w:rPr>
          <w:sz w:val="22"/>
          <w:szCs w:val="22"/>
        </w:rPr>
      </w:pPr>
      <w:r w:rsidRPr="00374A81">
        <w:rPr>
          <w:i/>
          <w:iCs/>
          <w:sz w:val="22"/>
          <w:szCs w:val="22"/>
        </w:rPr>
        <w:t>3 Rivers Wet Weather ~ 3901 Penn Avenue, Building #3 ~ Pittsburgh, PA  15224</w:t>
      </w:r>
    </w:p>
    <w:p w14:paraId="7139497C" w14:textId="77777777" w:rsidR="00F05A1D" w:rsidRPr="00374A81" w:rsidRDefault="003959D6" w:rsidP="009B0C72">
      <w:pPr>
        <w:jc w:val="center"/>
      </w:pPr>
      <w:r>
        <w:rPr>
          <w:i/>
          <w:iCs/>
          <w:sz w:val="22"/>
          <w:szCs w:val="22"/>
        </w:rPr>
        <w:t xml:space="preserve">Phone: 412/578-8375 </w:t>
      </w:r>
      <w:r w:rsidR="009B0C72" w:rsidRPr="00374A81">
        <w:rPr>
          <w:i/>
          <w:iCs/>
          <w:sz w:val="22"/>
          <w:szCs w:val="22"/>
        </w:rPr>
        <w:t xml:space="preserve">~ Email:  </w:t>
      </w:r>
      <w:r w:rsidR="009B0C72" w:rsidRPr="00374A81">
        <w:rPr>
          <w:sz w:val="22"/>
          <w:szCs w:val="22"/>
          <w:u w:val="single"/>
        </w:rPr>
        <w:t>tschubert@3rww.org</w:t>
      </w:r>
    </w:p>
    <w:sectPr w:rsidR="00F05A1D" w:rsidRPr="00374A8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B050B" w14:textId="77777777" w:rsidR="003654AE" w:rsidRDefault="003654AE" w:rsidP="009B0C72">
      <w:r>
        <w:separator/>
      </w:r>
    </w:p>
  </w:endnote>
  <w:endnote w:type="continuationSeparator" w:id="0">
    <w:p w14:paraId="3393D75E" w14:textId="77777777" w:rsidR="003654AE" w:rsidRDefault="003654AE" w:rsidP="009B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E367A" w14:textId="77777777" w:rsidR="003654AE" w:rsidRDefault="003654AE" w:rsidP="009B0C72">
      <w:r>
        <w:separator/>
      </w:r>
    </w:p>
  </w:footnote>
  <w:footnote w:type="continuationSeparator" w:id="0">
    <w:p w14:paraId="01BCD3BA" w14:textId="77777777" w:rsidR="003654AE" w:rsidRDefault="003654AE" w:rsidP="009B0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20978"/>
    <w:rsid w:val="00030C47"/>
    <w:rsid w:val="00050C71"/>
    <w:rsid w:val="000B7B72"/>
    <w:rsid w:val="000E24AB"/>
    <w:rsid w:val="001D1253"/>
    <w:rsid w:val="0024534C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86421"/>
    <w:rsid w:val="004F49BD"/>
    <w:rsid w:val="00534A27"/>
    <w:rsid w:val="0059260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706148"/>
    <w:rsid w:val="007302F0"/>
    <w:rsid w:val="007355D9"/>
    <w:rsid w:val="0078014D"/>
    <w:rsid w:val="007B7DC8"/>
    <w:rsid w:val="007D2606"/>
    <w:rsid w:val="008059EC"/>
    <w:rsid w:val="00845F88"/>
    <w:rsid w:val="008705C3"/>
    <w:rsid w:val="00893D8B"/>
    <w:rsid w:val="008A1BA9"/>
    <w:rsid w:val="00902FE9"/>
    <w:rsid w:val="00956677"/>
    <w:rsid w:val="009B0C72"/>
    <w:rsid w:val="009C67E9"/>
    <w:rsid w:val="00A117B2"/>
    <w:rsid w:val="00A343C6"/>
    <w:rsid w:val="00A3727D"/>
    <w:rsid w:val="00A8145F"/>
    <w:rsid w:val="00AA754E"/>
    <w:rsid w:val="00AD3005"/>
    <w:rsid w:val="00AF257E"/>
    <w:rsid w:val="00B42CE4"/>
    <w:rsid w:val="00B4584B"/>
    <w:rsid w:val="00B5085E"/>
    <w:rsid w:val="00B575FE"/>
    <w:rsid w:val="00B977A9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53262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44B23"/>
  <w15:docId w15:val="{41E44BAB-150C-441C-8F3D-381E9627B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mble</dc:creator>
  <cp:lastModifiedBy>Tracy Schubert</cp:lastModifiedBy>
  <cp:revision>3</cp:revision>
  <cp:lastPrinted>2012-06-26T13:27:00Z</cp:lastPrinted>
  <dcterms:created xsi:type="dcterms:W3CDTF">2021-08-24T20:11:00Z</dcterms:created>
  <dcterms:modified xsi:type="dcterms:W3CDTF">2021-08-24T20:34:00Z</dcterms:modified>
</cp:coreProperties>
</file>